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51D3" w:rsidRPr="001451D3" w:rsidRDefault="001451D3" w:rsidP="001451D3">
      <w:pPr>
        <w:spacing w:after="0"/>
        <w:jc w:val="center"/>
        <w:rPr>
          <w:b/>
        </w:rPr>
      </w:pPr>
      <w:r w:rsidRPr="001451D3">
        <w:rPr>
          <w:b/>
        </w:rPr>
        <w:t>Introducción a la programación</w:t>
      </w:r>
    </w:p>
    <w:p w:rsidR="001451D3" w:rsidRDefault="001451D3" w:rsidP="001451D3">
      <w:pPr>
        <w:spacing w:after="0"/>
        <w:jc w:val="center"/>
        <w:rPr>
          <w:b/>
        </w:rPr>
      </w:pPr>
      <w:r w:rsidRPr="001451D3">
        <w:rPr>
          <w:b/>
        </w:rPr>
        <w:t xml:space="preserve">Ejercicios </w:t>
      </w:r>
      <w:r w:rsidR="004D07D8">
        <w:rPr>
          <w:b/>
        </w:rPr>
        <w:t xml:space="preserve">ciclo </w:t>
      </w:r>
      <w:proofErr w:type="spellStart"/>
      <w:r w:rsidR="004D07D8">
        <w:rPr>
          <w:b/>
        </w:rPr>
        <w:t>For</w:t>
      </w:r>
      <w:proofErr w:type="spellEnd"/>
      <w:r w:rsidR="004D07D8">
        <w:rPr>
          <w:b/>
        </w:rPr>
        <w:t xml:space="preserve"> con cadenas</w:t>
      </w:r>
      <w:r w:rsidR="00C01D06">
        <w:rPr>
          <w:b/>
        </w:rPr>
        <w:t xml:space="preserve"> / Prácticas de ciclos con while</w:t>
      </w:r>
    </w:p>
    <w:p w:rsidR="004D07D8" w:rsidRDefault="004D07D8" w:rsidP="001451D3">
      <w:pPr>
        <w:spacing w:after="0"/>
        <w:jc w:val="center"/>
        <w:rPr>
          <w:b/>
        </w:rPr>
      </w:pPr>
    </w:p>
    <w:p w:rsidR="004D07D8" w:rsidRPr="004D07D8" w:rsidRDefault="004D07D8" w:rsidP="004D07D8">
      <w:pPr>
        <w:pStyle w:val="ListParagraph"/>
        <w:numPr>
          <w:ilvl w:val="0"/>
          <w:numId w:val="4"/>
        </w:numPr>
        <w:spacing w:after="0"/>
        <w:jc w:val="both"/>
      </w:pPr>
      <w:r w:rsidRPr="004D07D8">
        <w:t>Elabore una función que reciba por parámetro una cadena y retorne como resultado cuántas vocales</w:t>
      </w:r>
      <w:r>
        <w:t xml:space="preserve"> (mayúsculas o minúsculas)</w:t>
      </w:r>
      <w:r w:rsidRPr="004D07D8">
        <w:t xml:space="preserve"> tenía la cadena en total</w:t>
      </w:r>
    </w:p>
    <w:p w:rsidR="004D07D8" w:rsidRDefault="004D07D8" w:rsidP="004D07D8">
      <w:pPr>
        <w:pStyle w:val="ListParagraph"/>
        <w:numPr>
          <w:ilvl w:val="0"/>
          <w:numId w:val="4"/>
        </w:numPr>
        <w:spacing w:after="0"/>
        <w:jc w:val="both"/>
      </w:pPr>
      <w:r w:rsidRPr="004D07D8">
        <w:t xml:space="preserve">Elabore una función que reciba por parámetro una cadena y retorne como resultado cuántos caracteres tenía la cadena en total. </w:t>
      </w:r>
    </w:p>
    <w:p w:rsidR="008914DD" w:rsidRDefault="008914DD" w:rsidP="004D07D8">
      <w:pPr>
        <w:pStyle w:val="ListParagraph"/>
        <w:numPr>
          <w:ilvl w:val="0"/>
          <w:numId w:val="4"/>
        </w:numPr>
        <w:spacing w:after="0"/>
        <w:jc w:val="both"/>
      </w:pPr>
      <w:r>
        <w:t>Elabore un procedimiento que reciba por parámetro una cadena e imprima letra por letra los caracteres de la cadena</w:t>
      </w:r>
      <w:r w:rsidR="00833945">
        <w:t>,</w:t>
      </w:r>
      <w:r>
        <w:t xml:space="preserve"> pero en mayúscula</w:t>
      </w:r>
      <w:r w:rsidR="00B568F3">
        <w:t xml:space="preserve"> (busque la función que le permita lograr este comportamiento)</w:t>
      </w:r>
      <w:r>
        <w:t xml:space="preserve">. </w:t>
      </w:r>
    </w:p>
    <w:p w:rsidR="008914DD" w:rsidRPr="004D07D8" w:rsidRDefault="008914DD" w:rsidP="00E140E5">
      <w:pPr>
        <w:pStyle w:val="ListParagraph"/>
        <w:spacing w:after="0"/>
        <w:jc w:val="both"/>
      </w:pPr>
      <w:bookmarkStart w:id="0" w:name="_GoBack"/>
      <w:bookmarkEnd w:id="0"/>
    </w:p>
    <w:sectPr w:rsidR="008914DD" w:rsidRPr="004D07D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032EA"/>
    <w:multiLevelType w:val="hybridMultilevel"/>
    <w:tmpl w:val="B9F0D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64376"/>
    <w:multiLevelType w:val="multilevel"/>
    <w:tmpl w:val="852ED7D0"/>
    <w:lvl w:ilvl="0">
      <w:start w:val="1"/>
      <w:numFmt w:val="lowerLetter"/>
      <w:lvlText w:val="%1)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17608DA"/>
    <w:multiLevelType w:val="multilevel"/>
    <w:tmpl w:val="91A03E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168BC"/>
    <w:multiLevelType w:val="multilevel"/>
    <w:tmpl w:val="6926510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zMwNrEwsDAzNzRV0lEKTi0uzszPAykwqgUA04Gg5iwAAAA="/>
  </w:docVars>
  <w:rsids>
    <w:rsidRoot w:val="001451D3"/>
    <w:rsid w:val="001451D3"/>
    <w:rsid w:val="001F34B4"/>
    <w:rsid w:val="004D07D8"/>
    <w:rsid w:val="006A1CAE"/>
    <w:rsid w:val="006A429B"/>
    <w:rsid w:val="00833945"/>
    <w:rsid w:val="008914DD"/>
    <w:rsid w:val="00B568F3"/>
    <w:rsid w:val="00C01D06"/>
    <w:rsid w:val="00DA0CED"/>
    <w:rsid w:val="00E009B2"/>
    <w:rsid w:val="00E14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5C5CA93-6284-42E5-8502-B0B0D1F01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451D3"/>
    <w:pPr>
      <w:suppressAutoHyphens/>
      <w:spacing w:line="256" w:lineRule="auto"/>
    </w:pPr>
    <w:rPr>
      <w:rFonts w:ascii="Calibri" w:eastAsia="Droid Sans Fallback" w:hAnsi="Calibri" w:cs="Calibri"/>
      <w:lang w:val="es-C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51D3"/>
    <w:pPr>
      <w:ind w:left="720"/>
      <w:contextualSpacing/>
    </w:pPr>
  </w:style>
  <w:style w:type="table" w:styleId="TableGrid">
    <w:name w:val="Table Grid"/>
    <w:basedOn w:val="TableNormal"/>
    <w:uiPriority w:val="39"/>
    <w:rsid w:val="006A4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87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3</cp:revision>
  <dcterms:created xsi:type="dcterms:W3CDTF">2020-03-14T16:06:00Z</dcterms:created>
  <dcterms:modified xsi:type="dcterms:W3CDTF">2020-03-25T21:13:00Z</dcterms:modified>
</cp:coreProperties>
</file>